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b38e98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614c6f9a-14b4-455f-8270-c372a413bfb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ef106e34-57d8-43eb-8ca6-bec1585909b2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dde2291-84a1-43ae-b98d-aa9805ce3de6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3:31:42Z</dcterms:created>
  <dcterms:modified xsi:type="dcterms:W3CDTF">2023-06-20T23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